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E0D62F" w14:textId="77777777" w:rsidR="00F37289" w:rsidRPr="00F37289" w:rsidRDefault="00F37289" w:rsidP="000F1460">
      <w:pPr>
        <w:jc w:val="center"/>
        <w:rPr>
          <w:sz w:val="32"/>
          <w:szCs w:val="32"/>
        </w:rPr>
      </w:pPr>
      <w:r w:rsidRPr="00F37289">
        <w:rPr>
          <w:b/>
          <w:bCs/>
          <w:sz w:val="32"/>
          <w:szCs w:val="32"/>
        </w:rPr>
        <w:t>Online Examination Module</w:t>
      </w:r>
    </w:p>
    <w:p w14:paraId="25859D38" w14:textId="77777777" w:rsidR="00F37289" w:rsidRPr="00F37289" w:rsidRDefault="00F37289" w:rsidP="00F37289">
      <w:r w:rsidRPr="00F37289">
        <w:rPr>
          <w:b/>
          <w:bCs/>
        </w:rPr>
        <w:t>Objective:</w:t>
      </w:r>
      <w:r w:rsidRPr="00F37289">
        <w:t> You are tasked with developing a full-stack application to conduct online examinations that include MCQ and programming sections. Below are the detailed specifications and requirements for the project.</w:t>
      </w:r>
      <w:r w:rsidRPr="00F37289">
        <w:rPr>
          <w:b/>
          <w:bCs/>
        </w:rPr>
        <w:br/>
      </w:r>
      <w:r w:rsidRPr="00F37289">
        <w:t> </w:t>
      </w:r>
    </w:p>
    <w:p w14:paraId="11ED4683" w14:textId="77777777" w:rsidR="00F37289" w:rsidRPr="00F37289" w:rsidRDefault="00F37289" w:rsidP="00F37289">
      <w:r w:rsidRPr="00F37289">
        <w:rPr>
          <w:b/>
          <w:bCs/>
        </w:rPr>
        <w:t>Sections:</w:t>
      </w:r>
    </w:p>
    <w:p w14:paraId="56B6C8E9" w14:textId="77777777" w:rsidR="00F37289" w:rsidRPr="00F37289" w:rsidRDefault="00F37289" w:rsidP="00F37289">
      <w:pPr>
        <w:numPr>
          <w:ilvl w:val="0"/>
          <w:numId w:val="1"/>
        </w:numPr>
        <w:rPr>
          <w:b/>
          <w:bCs/>
        </w:rPr>
      </w:pPr>
      <w:r w:rsidRPr="00F37289">
        <w:rPr>
          <w:b/>
          <w:bCs/>
        </w:rPr>
        <w:t>MCQ (Multiple Choice Questions)</w:t>
      </w:r>
    </w:p>
    <w:p w14:paraId="3D466AC3" w14:textId="77777777" w:rsidR="00F37289" w:rsidRPr="00F37289" w:rsidRDefault="00F37289" w:rsidP="00F37289">
      <w:pPr>
        <w:numPr>
          <w:ilvl w:val="0"/>
          <w:numId w:val="1"/>
        </w:numPr>
        <w:rPr>
          <w:b/>
          <w:bCs/>
        </w:rPr>
      </w:pPr>
      <w:r w:rsidRPr="00F37289">
        <w:rPr>
          <w:b/>
          <w:bCs/>
        </w:rPr>
        <w:t>Programming</w:t>
      </w:r>
      <w:r w:rsidRPr="00F37289">
        <w:rPr>
          <w:b/>
          <w:bCs/>
        </w:rPr>
        <w:br/>
        <w:t> </w:t>
      </w:r>
    </w:p>
    <w:p w14:paraId="517A85B1" w14:textId="77777777" w:rsidR="00F37289" w:rsidRPr="00F37289" w:rsidRDefault="00F37289" w:rsidP="00F37289">
      <w:r w:rsidRPr="00F37289">
        <w:rPr>
          <w:b/>
          <w:bCs/>
        </w:rPr>
        <w:t>Must-Have Features</w:t>
      </w:r>
      <w:r w:rsidRPr="00F37289">
        <w:rPr>
          <w:b/>
          <w:bCs/>
        </w:rPr>
        <w:br/>
      </w:r>
      <w:r w:rsidRPr="00F37289">
        <w:t> </w:t>
      </w:r>
    </w:p>
    <w:p w14:paraId="6467C2BF" w14:textId="77777777" w:rsidR="00F37289" w:rsidRPr="00F37289" w:rsidRDefault="00F37289" w:rsidP="00F37289">
      <w:r w:rsidRPr="00F37289">
        <w:rPr>
          <w:b/>
          <w:bCs/>
          <w:u w:val="single"/>
        </w:rPr>
        <w:t>MCQ Section:</w:t>
      </w:r>
      <w:r w:rsidRPr="00F37289">
        <w:rPr>
          <w:b/>
          <w:bCs/>
        </w:rPr>
        <w:br/>
      </w:r>
      <w:r w:rsidRPr="00F37289">
        <w:t> </w:t>
      </w:r>
    </w:p>
    <w:p w14:paraId="7BA7055B" w14:textId="77777777" w:rsidR="00F37289" w:rsidRPr="00F37289" w:rsidRDefault="00F37289" w:rsidP="00F37289">
      <w:r w:rsidRPr="00F37289">
        <w:rPr>
          <w:b/>
          <w:bCs/>
        </w:rPr>
        <w:t>For Admin / Examiner:</w:t>
      </w:r>
    </w:p>
    <w:p w14:paraId="51856A72" w14:textId="77777777" w:rsidR="00F37289" w:rsidRPr="00F37289" w:rsidRDefault="00F37289" w:rsidP="00F37289">
      <w:pPr>
        <w:numPr>
          <w:ilvl w:val="0"/>
          <w:numId w:val="2"/>
        </w:numPr>
        <w:rPr>
          <w:b/>
          <w:bCs/>
        </w:rPr>
      </w:pPr>
      <w:r w:rsidRPr="00F37289">
        <w:rPr>
          <w:b/>
          <w:bCs/>
        </w:rPr>
        <w:t>Student Profile Management:</w:t>
      </w:r>
    </w:p>
    <w:p w14:paraId="065170F5" w14:textId="77777777" w:rsidR="00F37289" w:rsidRPr="00F37289" w:rsidRDefault="00F37289" w:rsidP="00F37289">
      <w:pPr>
        <w:numPr>
          <w:ilvl w:val="1"/>
          <w:numId w:val="6"/>
        </w:numPr>
      </w:pPr>
      <w:r w:rsidRPr="00F37289">
        <w:rPr>
          <w:b/>
          <w:bCs/>
        </w:rPr>
        <w:t>Create Student Profiles: </w:t>
      </w:r>
      <w:r w:rsidRPr="00F37289">
        <w:t>Admins should be able to create and manage student profiles, which include essential data such as name, email, student ID, and other relevant information.</w:t>
      </w:r>
    </w:p>
    <w:p w14:paraId="7D671CCD" w14:textId="77777777" w:rsidR="00F37289" w:rsidRPr="00F37289" w:rsidRDefault="00F37289" w:rsidP="00F37289">
      <w:pPr>
        <w:numPr>
          <w:ilvl w:val="0"/>
          <w:numId w:val="2"/>
        </w:numPr>
        <w:rPr>
          <w:b/>
          <w:bCs/>
        </w:rPr>
      </w:pPr>
      <w:r w:rsidRPr="00F37289">
        <w:rPr>
          <w:b/>
          <w:bCs/>
        </w:rPr>
        <w:t>Question Management:</w:t>
      </w:r>
    </w:p>
    <w:p w14:paraId="77C8CE58" w14:textId="77777777" w:rsidR="00F37289" w:rsidRPr="00F37289" w:rsidRDefault="00F37289" w:rsidP="00F37289">
      <w:pPr>
        <w:numPr>
          <w:ilvl w:val="1"/>
          <w:numId w:val="2"/>
        </w:numPr>
      </w:pPr>
      <w:r w:rsidRPr="00F37289">
        <w:rPr>
          <w:b/>
          <w:bCs/>
        </w:rPr>
        <w:t>Enter Questions: </w:t>
      </w:r>
      <w:r w:rsidRPr="00F37289">
        <w:t>Admins can enter question text into a text area.</w:t>
      </w:r>
    </w:p>
    <w:p w14:paraId="6DA0F922" w14:textId="77777777" w:rsidR="00F37289" w:rsidRPr="00F37289" w:rsidRDefault="00F37289" w:rsidP="00F37289">
      <w:pPr>
        <w:numPr>
          <w:ilvl w:val="1"/>
          <w:numId w:val="2"/>
        </w:numPr>
      </w:pPr>
      <w:r w:rsidRPr="00F37289">
        <w:rPr>
          <w:b/>
          <w:bCs/>
        </w:rPr>
        <w:t>Categorize Questions: </w:t>
      </w:r>
      <w:r w:rsidRPr="00F37289">
        <w:t>Questions should be categorized into three categories: Logical (Aptitude), Technical, and Programming.</w:t>
      </w:r>
    </w:p>
    <w:p w14:paraId="53826E3C" w14:textId="77777777" w:rsidR="00F37289" w:rsidRPr="00F37289" w:rsidRDefault="00F37289" w:rsidP="00F37289">
      <w:pPr>
        <w:numPr>
          <w:ilvl w:val="1"/>
          <w:numId w:val="2"/>
        </w:numPr>
        <w:rPr>
          <w:b/>
          <w:bCs/>
        </w:rPr>
      </w:pPr>
      <w:r w:rsidRPr="00F37289">
        <w:rPr>
          <w:b/>
          <w:bCs/>
        </w:rPr>
        <w:t>Options for Questions: </w:t>
      </w:r>
      <w:r w:rsidRPr="00F37289">
        <w:t>Each question can have between 2 to 4 options.</w:t>
      </w:r>
    </w:p>
    <w:p w14:paraId="4DCBC864" w14:textId="77777777" w:rsidR="00F37289" w:rsidRPr="00F37289" w:rsidRDefault="00F37289" w:rsidP="00F37289">
      <w:pPr>
        <w:numPr>
          <w:ilvl w:val="1"/>
          <w:numId w:val="2"/>
        </w:numPr>
        <w:rPr>
          <w:b/>
          <w:bCs/>
        </w:rPr>
      </w:pPr>
      <w:r w:rsidRPr="00F37289">
        <w:rPr>
          <w:b/>
          <w:bCs/>
        </w:rPr>
        <w:t>Input Options: </w:t>
      </w:r>
      <w:r w:rsidRPr="00F37289">
        <w:t>Admins should be able to enter text for each option.</w:t>
      </w:r>
    </w:p>
    <w:p w14:paraId="1DD380F1" w14:textId="77777777" w:rsidR="00F37289" w:rsidRPr="00F37289" w:rsidRDefault="00F37289" w:rsidP="00F37289">
      <w:pPr>
        <w:numPr>
          <w:ilvl w:val="1"/>
          <w:numId w:val="2"/>
        </w:numPr>
      </w:pPr>
      <w:r w:rsidRPr="00F37289">
        <w:rPr>
          <w:b/>
          <w:bCs/>
        </w:rPr>
        <w:t>Correct Answer: </w:t>
      </w:r>
      <w:r w:rsidRPr="00F37289">
        <w:t>Admins should specify the correct answer for each question.</w:t>
      </w:r>
    </w:p>
    <w:p w14:paraId="56066482" w14:textId="77777777" w:rsidR="00F37289" w:rsidRPr="00F37289" w:rsidRDefault="00F37289" w:rsidP="00F37289">
      <w:pPr>
        <w:numPr>
          <w:ilvl w:val="0"/>
          <w:numId w:val="2"/>
        </w:numPr>
        <w:rPr>
          <w:b/>
          <w:bCs/>
        </w:rPr>
      </w:pPr>
      <w:r w:rsidRPr="00F37289">
        <w:rPr>
          <w:b/>
          <w:bCs/>
        </w:rPr>
        <w:t>Exam Management:</w:t>
      </w:r>
    </w:p>
    <w:p w14:paraId="4E4AA997" w14:textId="77777777" w:rsidR="00F37289" w:rsidRPr="00F37289" w:rsidRDefault="00F37289" w:rsidP="00F37289">
      <w:pPr>
        <w:numPr>
          <w:ilvl w:val="1"/>
          <w:numId w:val="2"/>
        </w:numPr>
      </w:pPr>
      <w:r w:rsidRPr="00F37289">
        <w:rPr>
          <w:b/>
          <w:bCs/>
        </w:rPr>
        <w:t>Create Exams: </w:t>
      </w:r>
      <w:r w:rsidRPr="00F37289">
        <w:t xml:space="preserve">Admins should be able to create a new exam by selecting </w:t>
      </w:r>
      <w:proofErr w:type="gramStart"/>
      <w:r w:rsidRPr="00F37289">
        <w:t>a number of</w:t>
      </w:r>
      <w:proofErr w:type="gramEnd"/>
      <w:r w:rsidRPr="00F37289">
        <w:t xml:space="preserve"> questions from each category.</w:t>
      </w:r>
    </w:p>
    <w:p w14:paraId="2158E1F2" w14:textId="77777777" w:rsidR="00F37289" w:rsidRPr="00F37289" w:rsidRDefault="00F37289" w:rsidP="00F37289">
      <w:pPr>
        <w:numPr>
          <w:ilvl w:val="1"/>
          <w:numId w:val="2"/>
        </w:numPr>
      </w:pPr>
      <w:r w:rsidRPr="00F37289">
        <w:rPr>
          <w:b/>
          <w:bCs/>
        </w:rPr>
        <w:t>View Results: </w:t>
      </w:r>
      <w:r w:rsidRPr="00F37289">
        <w:t>Admins should be able to view summaries and detailed results of all completed exams, with filtering options for easier analysis.</w:t>
      </w:r>
    </w:p>
    <w:p w14:paraId="69E0BD74" w14:textId="77777777" w:rsidR="00F37289" w:rsidRPr="00F37289" w:rsidRDefault="00F37289" w:rsidP="00F37289">
      <w:pPr>
        <w:numPr>
          <w:ilvl w:val="1"/>
          <w:numId w:val="2"/>
        </w:numPr>
      </w:pPr>
      <w:r w:rsidRPr="00F37289">
        <w:rPr>
          <w:b/>
          <w:bCs/>
        </w:rPr>
        <w:t>Set Passing Criteria: </w:t>
      </w:r>
      <w:r w:rsidRPr="00F37289">
        <w:t>Admins should set passing criteria and identify students who have passed each exam.</w:t>
      </w:r>
    </w:p>
    <w:p w14:paraId="0A4B96FA" w14:textId="77777777" w:rsidR="00F37289" w:rsidRDefault="00F37289" w:rsidP="00F37289">
      <w:pPr>
        <w:rPr>
          <w:b/>
          <w:bCs/>
        </w:rPr>
      </w:pPr>
    </w:p>
    <w:p w14:paraId="3CEECE69" w14:textId="77777777" w:rsidR="00F37289" w:rsidRDefault="00F37289" w:rsidP="00F37289">
      <w:pPr>
        <w:rPr>
          <w:b/>
          <w:bCs/>
        </w:rPr>
      </w:pPr>
    </w:p>
    <w:p w14:paraId="082EEC68" w14:textId="77777777" w:rsidR="00F37289" w:rsidRPr="00F37289" w:rsidRDefault="00F37289" w:rsidP="00F37289">
      <w:pPr>
        <w:rPr>
          <w:b/>
          <w:bCs/>
        </w:rPr>
      </w:pPr>
    </w:p>
    <w:p w14:paraId="6DD10259" w14:textId="77777777" w:rsidR="00F37289" w:rsidRPr="00F37289" w:rsidRDefault="00F37289" w:rsidP="00F37289">
      <w:r w:rsidRPr="00F37289">
        <w:rPr>
          <w:b/>
          <w:bCs/>
        </w:rPr>
        <w:lastRenderedPageBreak/>
        <w:t>For Examinees:</w:t>
      </w:r>
    </w:p>
    <w:p w14:paraId="0654102A" w14:textId="77777777" w:rsidR="00F37289" w:rsidRPr="00F37289" w:rsidRDefault="00F37289" w:rsidP="00F37289">
      <w:pPr>
        <w:numPr>
          <w:ilvl w:val="0"/>
          <w:numId w:val="3"/>
        </w:numPr>
        <w:rPr>
          <w:b/>
          <w:bCs/>
        </w:rPr>
      </w:pPr>
      <w:r w:rsidRPr="00F37289">
        <w:rPr>
          <w:b/>
          <w:bCs/>
        </w:rPr>
        <w:t>Question Navigation:</w:t>
      </w:r>
    </w:p>
    <w:p w14:paraId="61FCCA3C" w14:textId="77777777" w:rsidR="00F37289" w:rsidRPr="00F37289" w:rsidRDefault="00F37289" w:rsidP="00F37289">
      <w:pPr>
        <w:numPr>
          <w:ilvl w:val="1"/>
          <w:numId w:val="3"/>
        </w:numPr>
      </w:pPr>
      <w:r w:rsidRPr="00F37289">
        <w:rPr>
          <w:b/>
          <w:bCs/>
        </w:rPr>
        <w:t>Answer Selection: </w:t>
      </w:r>
      <w:r w:rsidRPr="00F37289">
        <w:t>Examinees can select one answer from the available options.</w:t>
      </w:r>
    </w:p>
    <w:p w14:paraId="39E75BBB" w14:textId="77777777" w:rsidR="00F37289" w:rsidRPr="00F37289" w:rsidRDefault="00F37289" w:rsidP="00F37289">
      <w:pPr>
        <w:numPr>
          <w:ilvl w:val="1"/>
          <w:numId w:val="3"/>
        </w:numPr>
      </w:pPr>
      <w:r w:rsidRPr="00F37289">
        <w:rPr>
          <w:b/>
          <w:bCs/>
        </w:rPr>
        <w:t>Change Answers: </w:t>
      </w:r>
      <w:r w:rsidRPr="00F37289">
        <w:t xml:space="preserve">Examinees can change their answers </w:t>
      </w:r>
      <w:proofErr w:type="gramStart"/>
      <w:r w:rsidRPr="00F37289">
        <w:t>as long as</w:t>
      </w:r>
      <w:proofErr w:type="gramEnd"/>
      <w:r w:rsidRPr="00F37289">
        <w:t xml:space="preserve"> the exam hasn’t been submitted.</w:t>
      </w:r>
    </w:p>
    <w:p w14:paraId="7BB6D90A" w14:textId="77777777" w:rsidR="00F37289" w:rsidRPr="00F37289" w:rsidRDefault="00F37289" w:rsidP="00F37289">
      <w:pPr>
        <w:numPr>
          <w:ilvl w:val="1"/>
          <w:numId w:val="3"/>
        </w:numPr>
      </w:pPr>
      <w:r w:rsidRPr="00F37289">
        <w:rPr>
          <w:b/>
          <w:bCs/>
        </w:rPr>
        <w:t>Navigate Questions</w:t>
      </w:r>
      <w:r w:rsidRPr="00F37289">
        <w:t>: Examinees should be able to navigate back and forth through the questions.</w:t>
      </w:r>
    </w:p>
    <w:p w14:paraId="30B1591B" w14:textId="77777777" w:rsidR="00F37289" w:rsidRPr="00F37289" w:rsidRDefault="00F37289" w:rsidP="00F37289">
      <w:pPr>
        <w:numPr>
          <w:ilvl w:val="0"/>
          <w:numId w:val="3"/>
        </w:numPr>
        <w:rPr>
          <w:b/>
          <w:bCs/>
        </w:rPr>
      </w:pPr>
      <w:r w:rsidRPr="00F37289">
        <w:rPr>
          <w:b/>
          <w:bCs/>
        </w:rPr>
        <w:t>Exam Submission:</w:t>
      </w:r>
    </w:p>
    <w:p w14:paraId="1EB4400B" w14:textId="77777777" w:rsidR="00F37289" w:rsidRPr="00F37289" w:rsidRDefault="00F37289" w:rsidP="00F37289">
      <w:pPr>
        <w:numPr>
          <w:ilvl w:val="1"/>
          <w:numId w:val="3"/>
        </w:numPr>
        <w:rPr>
          <w:b/>
          <w:bCs/>
        </w:rPr>
      </w:pPr>
      <w:r w:rsidRPr="00F37289">
        <w:rPr>
          <w:b/>
          <w:bCs/>
        </w:rPr>
        <w:t>Auto-Submit: </w:t>
      </w:r>
      <w:r w:rsidRPr="00F37289">
        <w:t>The test should auto-submit when the set time expires.</w:t>
      </w:r>
    </w:p>
    <w:p w14:paraId="0409BAAB" w14:textId="77777777" w:rsidR="00F37289" w:rsidRPr="00F37289" w:rsidRDefault="00F37289" w:rsidP="00F37289">
      <w:pPr>
        <w:numPr>
          <w:ilvl w:val="1"/>
          <w:numId w:val="3"/>
        </w:numPr>
      </w:pPr>
      <w:r w:rsidRPr="00F37289">
        <w:rPr>
          <w:b/>
          <w:bCs/>
        </w:rPr>
        <w:t>Prevent Copy-Paste: </w:t>
      </w:r>
      <w:r w:rsidRPr="00F37289">
        <w:t>The system should prevent copy-pasting of questions and answers.</w:t>
      </w:r>
    </w:p>
    <w:p w14:paraId="044AEF57" w14:textId="77777777" w:rsidR="00F37289" w:rsidRPr="00F37289" w:rsidRDefault="00F37289" w:rsidP="00F37289">
      <w:r w:rsidRPr="00F37289">
        <w:rPr>
          <w:b/>
          <w:bCs/>
        </w:rPr>
        <w:br/>
      </w:r>
      <w:r w:rsidRPr="00F37289">
        <w:rPr>
          <w:b/>
          <w:bCs/>
          <w:u w:val="single"/>
        </w:rPr>
        <w:t>Programming Section:</w:t>
      </w:r>
      <w:r w:rsidRPr="00F37289">
        <w:rPr>
          <w:b/>
          <w:bCs/>
        </w:rPr>
        <w:br/>
      </w:r>
      <w:r w:rsidRPr="00F37289">
        <w:t> </w:t>
      </w:r>
    </w:p>
    <w:p w14:paraId="49CC9F71" w14:textId="77777777" w:rsidR="00F37289" w:rsidRPr="00F37289" w:rsidRDefault="00F37289" w:rsidP="00F37289">
      <w:r w:rsidRPr="00F37289">
        <w:rPr>
          <w:b/>
          <w:bCs/>
        </w:rPr>
        <w:t>For Admin / Examiner:</w:t>
      </w:r>
    </w:p>
    <w:p w14:paraId="4A0D8CCA" w14:textId="77777777" w:rsidR="00F37289" w:rsidRPr="00F37289" w:rsidRDefault="00F37289" w:rsidP="00F37289">
      <w:pPr>
        <w:numPr>
          <w:ilvl w:val="0"/>
          <w:numId w:val="4"/>
        </w:numPr>
        <w:rPr>
          <w:b/>
          <w:bCs/>
        </w:rPr>
      </w:pPr>
      <w:r w:rsidRPr="00F37289">
        <w:rPr>
          <w:b/>
          <w:bCs/>
        </w:rPr>
        <w:t>Programming Question Management:</w:t>
      </w:r>
    </w:p>
    <w:p w14:paraId="04DEF9F4" w14:textId="77777777" w:rsidR="00F37289" w:rsidRPr="00F37289" w:rsidRDefault="00F37289" w:rsidP="00F37289">
      <w:pPr>
        <w:numPr>
          <w:ilvl w:val="1"/>
          <w:numId w:val="4"/>
        </w:numPr>
      </w:pPr>
      <w:r w:rsidRPr="00F37289">
        <w:rPr>
          <w:b/>
          <w:bCs/>
        </w:rPr>
        <w:t>Enter Programming Questions: </w:t>
      </w:r>
      <w:r w:rsidRPr="00F37289">
        <w:t>Admins can enter programming questions and reference answers. Note that these answers are for reference only and are not used for automatic code comparison.</w:t>
      </w:r>
    </w:p>
    <w:p w14:paraId="7927AD93" w14:textId="77777777" w:rsidR="00F37289" w:rsidRPr="00F37289" w:rsidRDefault="00F37289" w:rsidP="00F37289">
      <w:pPr>
        <w:numPr>
          <w:ilvl w:val="1"/>
          <w:numId w:val="4"/>
        </w:numPr>
      </w:pPr>
      <w:r w:rsidRPr="00F37289">
        <w:rPr>
          <w:b/>
          <w:bCs/>
        </w:rPr>
        <w:t>Select Programming Questions: </w:t>
      </w:r>
      <w:r w:rsidRPr="00F37289">
        <w:t>Admins can select the number of programming questions for each exam.</w:t>
      </w:r>
    </w:p>
    <w:p w14:paraId="023AD97E" w14:textId="77777777" w:rsidR="00F37289" w:rsidRPr="00F37289" w:rsidRDefault="00F37289" w:rsidP="00F37289">
      <w:pPr>
        <w:numPr>
          <w:ilvl w:val="1"/>
          <w:numId w:val="4"/>
        </w:numPr>
      </w:pPr>
      <w:r w:rsidRPr="00F37289">
        <w:rPr>
          <w:b/>
          <w:bCs/>
        </w:rPr>
        <w:t>Assign Difficulty Levels: </w:t>
      </w:r>
      <w:r w:rsidRPr="00F37289">
        <w:t>Admins should assign a difficulty level to each programming question.</w:t>
      </w:r>
    </w:p>
    <w:p w14:paraId="26B65845" w14:textId="77777777" w:rsidR="00F37289" w:rsidRPr="00F37289" w:rsidRDefault="00F37289" w:rsidP="00F37289">
      <w:pPr>
        <w:numPr>
          <w:ilvl w:val="0"/>
          <w:numId w:val="4"/>
        </w:numPr>
        <w:rPr>
          <w:b/>
          <w:bCs/>
        </w:rPr>
      </w:pPr>
      <w:r w:rsidRPr="00F37289">
        <w:rPr>
          <w:b/>
          <w:bCs/>
        </w:rPr>
        <w:t>Exam Management:</w:t>
      </w:r>
    </w:p>
    <w:p w14:paraId="3C6509F7" w14:textId="77777777" w:rsidR="00F37289" w:rsidRPr="00F37289" w:rsidRDefault="00F37289" w:rsidP="00F37289">
      <w:pPr>
        <w:numPr>
          <w:ilvl w:val="1"/>
          <w:numId w:val="4"/>
        </w:numPr>
      </w:pPr>
      <w:r w:rsidRPr="00F37289">
        <w:rPr>
          <w:b/>
          <w:bCs/>
        </w:rPr>
        <w:t>Same Functionalities as MCQ: </w:t>
      </w:r>
      <w:r w:rsidRPr="00F37289">
        <w:t>The same functionalities as the MCQ section for managing exams apply here.</w:t>
      </w:r>
    </w:p>
    <w:p w14:paraId="0B3C0A5F" w14:textId="77777777" w:rsidR="00F37289" w:rsidRPr="00F37289" w:rsidRDefault="00F37289" w:rsidP="00F37289">
      <w:r w:rsidRPr="00F37289">
        <w:rPr>
          <w:b/>
          <w:bCs/>
        </w:rPr>
        <w:t>For Examinees:</w:t>
      </w:r>
    </w:p>
    <w:p w14:paraId="1966967C" w14:textId="77777777" w:rsidR="00F37289" w:rsidRPr="00F37289" w:rsidRDefault="00F37289" w:rsidP="00F37289">
      <w:pPr>
        <w:numPr>
          <w:ilvl w:val="0"/>
          <w:numId w:val="5"/>
        </w:numPr>
        <w:rPr>
          <w:b/>
          <w:bCs/>
        </w:rPr>
      </w:pPr>
      <w:r w:rsidRPr="00F37289">
        <w:rPr>
          <w:b/>
          <w:bCs/>
        </w:rPr>
        <w:t>Programming Environment:</w:t>
      </w:r>
    </w:p>
    <w:p w14:paraId="0FA7E0D3" w14:textId="01153E2A" w:rsidR="00F37289" w:rsidRDefault="00F37289" w:rsidP="00F37289">
      <w:pPr>
        <w:numPr>
          <w:ilvl w:val="1"/>
          <w:numId w:val="5"/>
        </w:numPr>
      </w:pPr>
      <w:r w:rsidRPr="00F37289">
        <w:rPr>
          <w:b/>
          <w:bCs/>
        </w:rPr>
        <w:t>Answer Input</w:t>
      </w:r>
      <w:r w:rsidRPr="00F37289">
        <w:t>: Examinees can write answers in a programming editor where copy-paste</w:t>
      </w:r>
      <w:r w:rsidR="00441A0D">
        <w:t xml:space="preserve"> (only from inside the editor)</w:t>
      </w:r>
      <w:r w:rsidRPr="00F37289">
        <w:t xml:space="preserve"> is allowed.</w:t>
      </w:r>
    </w:p>
    <w:p w14:paraId="7A53778B" w14:textId="77777777" w:rsidR="004C6DCC" w:rsidRDefault="004C6DCC" w:rsidP="004C6DCC"/>
    <w:p w14:paraId="26F0519E" w14:textId="77777777" w:rsidR="004C6DCC" w:rsidRDefault="004C6DCC" w:rsidP="004C6DCC"/>
    <w:p w14:paraId="4C9BDB0A" w14:textId="77777777" w:rsidR="004C6DCC" w:rsidRPr="00F37289" w:rsidRDefault="004C6DCC" w:rsidP="004C6DCC"/>
    <w:p w14:paraId="25A0C364" w14:textId="77777777" w:rsidR="00F37289" w:rsidRPr="00F37289" w:rsidRDefault="00F37289" w:rsidP="00F37289">
      <w:r w:rsidRPr="00F37289">
        <w:t> </w:t>
      </w:r>
    </w:p>
    <w:p w14:paraId="237496B1" w14:textId="0B30082F" w:rsidR="00F37289" w:rsidRPr="00F37289" w:rsidRDefault="00F37289" w:rsidP="00F37289">
      <w:r w:rsidRPr="00F37289">
        <w:rPr>
          <w:b/>
          <w:bCs/>
        </w:rPr>
        <w:lastRenderedPageBreak/>
        <w:t>Nice-to-Have Features</w:t>
      </w:r>
      <w:r>
        <w:rPr>
          <w:b/>
          <w:bCs/>
        </w:rPr>
        <w:t>:</w:t>
      </w:r>
      <w:r w:rsidRPr="00F37289">
        <w:rPr>
          <w:b/>
          <w:bCs/>
        </w:rPr>
        <w:br/>
      </w:r>
      <w:r w:rsidRPr="00F37289">
        <w:t> </w:t>
      </w:r>
    </w:p>
    <w:p w14:paraId="4AC5C317" w14:textId="77777777" w:rsidR="00F37289" w:rsidRPr="00F37289" w:rsidRDefault="00F37289" w:rsidP="00F37289">
      <w:r w:rsidRPr="00F37289">
        <w:rPr>
          <w:b/>
          <w:bCs/>
        </w:rPr>
        <w:t>For Admin / Examiner:</w:t>
      </w:r>
    </w:p>
    <w:p w14:paraId="1FDA2B70" w14:textId="77777777" w:rsidR="00F37289" w:rsidRPr="00F37289" w:rsidRDefault="00F37289" w:rsidP="00F37289">
      <w:pPr>
        <w:numPr>
          <w:ilvl w:val="0"/>
          <w:numId w:val="6"/>
        </w:numPr>
        <w:rPr>
          <w:b/>
          <w:bCs/>
        </w:rPr>
      </w:pPr>
      <w:r w:rsidRPr="00F37289">
        <w:rPr>
          <w:b/>
          <w:bCs/>
        </w:rPr>
        <w:t>Advanced Question Management:</w:t>
      </w:r>
    </w:p>
    <w:p w14:paraId="0FC1389D" w14:textId="77777777" w:rsidR="00F37289" w:rsidRPr="00F37289" w:rsidRDefault="00F37289" w:rsidP="00F37289">
      <w:pPr>
        <w:numPr>
          <w:ilvl w:val="1"/>
          <w:numId w:val="6"/>
        </w:numPr>
      </w:pPr>
      <w:r w:rsidRPr="00F37289">
        <w:rPr>
          <w:b/>
          <w:bCs/>
        </w:rPr>
        <w:t>Add Difficulty Levels: </w:t>
      </w:r>
      <w:r w:rsidRPr="00F37289">
        <w:t>Admins should be able to add difficulty levels to each question.</w:t>
      </w:r>
    </w:p>
    <w:p w14:paraId="02A5991C" w14:textId="77777777" w:rsidR="00F37289" w:rsidRPr="00F37289" w:rsidRDefault="00F37289" w:rsidP="00F37289">
      <w:pPr>
        <w:numPr>
          <w:ilvl w:val="1"/>
          <w:numId w:val="6"/>
        </w:numPr>
      </w:pPr>
      <w:r w:rsidRPr="00F37289">
        <w:rPr>
          <w:b/>
          <w:bCs/>
        </w:rPr>
        <w:t>Design Tests by Difficulty and Category: </w:t>
      </w:r>
      <w:r w:rsidRPr="00F37289">
        <w:t>Admins should be able to design tests based on difficulty level and category, using an algorithm to auto-pick questions to maintain an overall exam difficulty level.</w:t>
      </w:r>
    </w:p>
    <w:p w14:paraId="25EF71E2" w14:textId="77777777" w:rsidR="00F37289" w:rsidRPr="00F37289" w:rsidRDefault="00F37289" w:rsidP="00F37289">
      <w:pPr>
        <w:numPr>
          <w:ilvl w:val="1"/>
          <w:numId w:val="6"/>
        </w:numPr>
      </w:pPr>
      <w:r w:rsidRPr="00F37289">
        <w:rPr>
          <w:b/>
          <w:bCs/>
        </w:rPr>
        <w:t>Add Images: </w:t>
      </w:r>
      <w:r w:rsidRPr="00F37289">
        <w:t xml:space="preserve">Admins should be able to add images in the </w:t>
      </w:r>
      <w:proofErr w:type="gramStart"/>
      <w:r w:rsidRPr="00F37289">
        <w:t>question and answer</w:t>
      </w:r>
      <w:proofErr w:type="gramEnd"/>
      <w:r w:rsidRPr="00F37289">
        <w:t xml:space="preserve"> boxes.</w:t>
      </w:r>
    </w:p>
    <w:p w14:paraId="6DF0B31C" w14:textId="77777777" w:rsidR="00F37289" w:rsidRPr="00F37289" w:rsidRDefault="00F37289" w:rsidP="00F37289">
      <w:pPr>
        <w:numPr>
          <w:ilvl w:val="0"/>
          <w:numId w:val="6"/>
        </w:numPr>
        <w:rPr>
          <w:b/>
          <w:bCs/>
        </w:rPr>
      </w:pPr>
      <w:r w:rsidRPr="00F37289">
        <w:rPr>
          <w:b/>
          <w:bCs/>
        </w:rPr>
        <w:t>Network and Exam Continuity:</w:t>
      </w:r>
    </w:p>
    <w:p w14:paraId="46141901" w14:textId="77777777" w:rsidR="00F37289" w:rsidRPr="00F37289" w:rsidRDefault="00F37289" w:rsidP="00F37289">
      <w:pPr>
        <w:numPr>
          <w:ilvl w:val="1"/>
          <w:numId w:val="6"/>
        </w:numPr>
      </w:pPr>
      <w:r w:rsidRPr="00F37289">
        <w:rPr>
          <w:b/>
          <w:bCs/>
        </w:rPr>
        <w:t>Network Disconnection Detection: </w:t>
      </w:r>
      <w:r w:rsidRPr="00F37289">
        <w:t>Detect network disconnections and pause the exam. Resume the exam with re-entry of credentials while maintaining the exam status.</w:t>
      </w:r>
    </w:p>
    <w:p w14:paraId="0C10217E" w14:textId="77777777" w:rsidR="00F37289" w:rsidRPr="00F37289" w:rsidRDefault="00F37289" w:rsidP="00F37289">
      <w:pPr>
        <w:numPr>
          <w:ilvl w:val="1"/>
          <w:numId w:val="6"/>
        </w:numPr>
      </w:pPr>
      <w:r w:rsidRPr="00F37289">
        <w:rPr>
          <w:b/>
          <w:bCs/>
        </w:rPr>
        <w:t>Prevent Intentional Pausing</w:t>
      </w:r>
      <w:r w:rsidRPr="00F37289">
        <w:t>: Implement innovative ways to prevent students from intentionally pausing exams.</w:t>
      </w:r>
    </w:p>
    <w:p w14:paraId="61E1A85A" w14:textId="77777777" w:rsidR="00F37289" w:rsidRPr="00F37289" w:rsidRDefault="00F37289" w:rsidP="00F37289">
      <w:pPr>
        <w:numPr>
          <w:ilvl w:val="1"/>
          <w:numId w:val="6"/>
        </w:numPr>
      </w:pPr>
      <w:r w:rsidRPr="00F37289">
        <w:rPr>
          <w:b/>
          <w:bCs/>
        </w:rPr>
        <w:t>Login Logging</w:t>
      </w:r>
      <w:r w:rsidRPr="00F37289">
        <w:t>: Log each login attempt.</w:t>
      </w:r>
    </w:p>
    <w:p w14:paraId="29CDA6DF" w14:textId="42CF3F5B" w:rsidR="00F37289" w:rsidRPr="00F37289" w:rsidRDefault="00F37289" w:rsidP="00441A0D">
      <w:pPr>
        <w:numPr>
          <w:ilvl w:val="1"/>
          <w:numId w:val="6"/>
        </w:numPr>
      </w:pPr>
      <w:r w:rsidRPr="00F37289">
        <w:rPr>
          <w:b/>
          <w:bCs/>
        </w:rPr>
        <w:t>Browser Closure Warning: </w:t>
      </w:r>
      <w:r w:rsidRPr="00F37289">
        <w:t>Provide a warning before the browser</w:t>
      </w:r>
      <w:r w:rsidRPr="00F37289">
        <w:rPr>
          <w:b/>
          <w:bCs/>
        </w:rPr>
        <w:t xml:space="preserve"> </w:t>
      </w:r>
      <w:r w:rsidRPr="00F37289">
        <w:t>closes and maintain the exam status if the browser is accidentally closed.</w:t>
      </w:r>
    </w:p>
    <w:p w14:paraId="518782AA" w14:textId="77777777" w:rsidR="00F37289" w:rsidRPr="00F37289" w:rsidRDefault="00F37289" w:rsidP="00F37289">
      <w:pPr>
        <w:numPr>
          <w:ilvl w:val="0"/>
          <w:numId w:val="7"/>
        </w:numPr>
        <w:tabs>
          <w:tab w:val="num" w:pos="720"/>
        </w:tabs>
      </w:pPr>
      <w:r w:rsidRPr="00F37289">
        <w:rPr>
          <w:b/>
          <w:bCs/>
        </w:rPr>
        <w:t>Single Device Enforcement:</w:t>
      </w:r>
      <w:r w:rsidRPr="00F37289">
        <w:t> Ensure exams start and end on the same computer by detecting IP or MAC address.</w:t>
      </w:r>
    </w:p>
    <w:p w14:paraId="56ACA2CD" w14:textId="77777777" w:rsidR="00F37289" w:rsidRPr="00F37289" w:rsidRDefault="00F37289" w:rsidP="00F37289">
      <w:pPr>
        <w:numPr>
          <w:ilvl w:val="0"/>
          <w:numId w:val="7"/>
        </w:numPr>
        <w:tabs>
          <w:tab w:val="num" w:pos="720"/>
        </w:tabs>
      </w:pPr>
      <w:r w:rsidRPr="00F37289">
        <w:rPr>
          <w:b/>
          <w:bCs/>
        </w:rPr>
        <w:t>Browser Tab Monitoring:</w:t>
      </w:r>
      <w:r w:rsidRPr="00F37289">
        <w:t> Pause the exam if the browser tab is changed or minimized. Disable certain keys (Ctrl, Shift, Tab, Alt, Windows key).</w:t>
      </w:r>
    </w:p>
    <w:p w14:paraId="37EE73A8" w14:textId="77777777" w:rsidR="00F37289" w:rsidRPr="00F37289" w:rsidRDefault="00F37289" w:rsidP="00F37289">
      <w:pPr>
        <w:numPr>
          <w:ilvl w:val="0"/>
          <w:numId w:val="8"/>
        </w:numPr>
        <w:rPr>
          <w:b/>
          <w:bCs/>
        </w:rPr>
      </w:pPr>
      <w:r w:rsidRPr="00F37289">
        <w:rPr>
          <w:b/>
          <w:bCs/>
        </w:rPr>
        <w:t>Security and Monitoring:</w:t>
      </w:r>
    </w:p>
    <w:p w14:paraId="51D7BE0F" w14:textId="77777777" w:rsidR="00F37289" w:rsidRPr="00F37289" w:rsidRDefault="00F37289" w:rsidP="00F37289">
      <w:pPr>
        <w:numPr>
          <w:ilvl w:val="1"/>
          <w:numId w:val="8"/>
        </w:numPr>
        <w:rPr>
          <w:b/>
          <w:bCs/>
        </w:rPr>
      </w:pPr>
      <w:r w:rsidRPr="00F37289">
        <w:rPr>
          <w:b/>
          <w:bCs/>
        </w:rPr>
        <w:t>Periodic Screenshots: </w:t>
      </w:r>
      <w:r w:rsidRPr="00F37289">
        <w:t>Take periodic screenshots of the screen and pictures of the user during the exam to monitor activity.</w:t>
      </w:r>
    </w:p>
    <w:p w14:paraId="5CA330F8" w14:textId="77777777" w:rsidR="00F37289" w:rsidRPr="00F37289" w:rsidRDefault="00F37289" w:rsidP="00F37289">
      <w:pPr>
        <w:numPr>
          <w:ilvl w:val="1"/>
          <w:numId w:val="8"/>
        </w:numPr>
        <w:rPr>
          <w:b/>
          <w:bCs/>
        </w:rPr>
      </w:pPr>
      <w:r w:rsidRPr="00F37289">
        <w:rPr>
          <w:b/>
          <w:bCs/>
        </w:rPr>
        <w:t>Exam Continuity: </w:t>
      </w:r>
      <w:r w:rsidRPr="00F37289">
        <w:t>Ensure seamless resumption of exams after interruptions.</w:t>
      </w:r>
    </w:p>
    <w:p w14:paraId="7B9A8D08" w14:textId="77777777" w:rsidR="00F37289" w:rsidRPr="00F37289" w:rsidRDefault="00F37289" w:rsidP="00F37289">
      <w:pPr>
        <w:numPr>
          <w:ilvl w:val="0"/>
          <w:numId w:val="8"/>
        </w:numPr>
        <w:rPr>
          <w:b/>
          <w:bCs/>
        </w:rPr>
      </w:pPr>
      <w:r w:rsidRPr="00F37289">
        <w:rPr>
          <w:b/>
          <w:bCs/>
        </w:rPr>
        <w:t>Exam Interface:</w:t>
      </w:r>
    </w:p>
    <w:p w14:paraId="73215E2B" w14:textId="77777777" w:rsidR="00F37289" w:rsidRPr="00F37289" w:rsidRDefault="00F37289" w:rsidP="00F37289">
      <w:pPr>
        <w:numPr>
          <w:ilvl w:val="1"/>
          <w:numId w:val="8"/>
        </w:numPr>
      </w:pPr>
      <w:r w:rsidRPr="00F37289">
        <w:rPr>
          <w:b/>
          <w:bCs/>
        </w:rPr>
        <w:t>Question Status Display: </w:t>
      </w:r>
      <w:r w:rsidRPr="00F37289">
        <w:t>Display answered and unanswered questions to the user and facilitate easy navigation to specific questions.</w:t>
      </w:r>
    </w:p>
    <w:p w14:paraId="622697F9" w14:textId="77777777" w:rsidR="00F37289" w:rsidRPr="00F37289" w:rsidRDefault="00F37289" w:rsidP="00F37289">
      <w:pPr>
        <w:numPr>
          <w:ilvl w:val="0"/>
          <w:numId w:val="8"/>
        </w:numPr>
        <w:rPr>
          <w:b/>
          <w:bCs/>
        </w:rPr>
      </w:pPr>
      <w:r w:rsidRPr="00F37289">
        <w:rPr>
          <w:b/>
          <w:bCs/>
        </w:rPr>
        <w:t>Data Import:</w:t>
      </w:r>
    </w:p>
    <w:p w14:paraId="7DA10B23" w14:textId="77777777" w:rsidR="00F37289" w:rsidRPr="00F37289" w:rsidRDefault="00F37289" w:rsidP="00F37289">
      <w:pPr>
        <w:numPr>
          <w:ilvl w:val="1"/>
          <w:numId w:val="8"/>
        </w:numPr>
      </w:pPr>
      <w:r w:rsidRPr="00F37289">
        <w:rPr>
          <w:b/>
          <w:bCs/>
        </w:rPr>
        <w:t>Import Student Data: </w:t>
      </w:r>
      <w:r w:rsidRPr="00F37289">
        <w:t>Admins should be able to import student data from an Excel sheet.</w:t>
      </w:r>
    </w:p>
    <w:p w14:paraId="26353C32" w14:textId="77777777" w:rsidR="00F37289" w:rsidRPr="00F37289" w:rsidRDefault="00F37289" w:rsidP="00F37289">
      <w:pPr>
        <w:numPr>
          <w:ilvl w:val="1"/>
          <w:numId w:val="8"/>
        </w:numPr>
      </w:pPr>
      <w:r w:rsidRPr="00F37289">
        <w:rPr>
          <w:b/>
          <w:bCs/>
        </w:rPr>
        <w:t>Import Questions: </w:t>
      </w:r>
      <w:r w:rsidRPr="00F37289">
        <w:t>Admins should be able to import questions from an Excel sheet.</w:t>
      </w:r>
    </w:p>
    <w:p w14:paraId="63531504" w14:textId="77777777" w:rsidR="00F37289" w:rsidRPr="00F37289" w:rsidRDefault="00F37289" w:rsidP="00F37289">
      <w:r w:rsidRPr="00F37289">
        <w:rPr>
          <w:b/>
          <w:bCs/>
        </w:rPr>
        <w:lastRenderedPageBreak/>
        <w:br/>
        <w:t>For Examinees:</w:t>
      </w:r>
    </w:p>
    <w:p w14:paraId="055A25E7" w14:textId="77777777" w:rsidR="00F37289" w:rsidRPr="00F37289" w:rsidRDefault="00F37289" w:rsidP="00F37289">
      <w:pPr>
        <w:numPr>
          <w:ilvl w:val="0"/>
          <w:numId w:val="9"/>
        </w:numPr>
        <w:rPr>
          <w:b/>
          <w:bCs/>
        </w:rPr>
      </w:pPr>
      <w:r w:rsidRPr="00F37289">
        <w:rPr>
          <w:b/>
          <w:bCs/>
        </w:rPr>
        <w:t>Programming Environment:</w:t>
      </w:r>
    </w:p>
    <w:p w14:paraId="6E6CD486" w14:textId="77777777" w:rsidR="00F37289" w:rsidRPr="00F37289" w:rsidRDefault="00F37289" w:rsidP="00F37289">
      <w:pPr>
        <w:numPr>
          <w:ilvl w:val="1"/>
          <w:numId w:val="9"/>
        </w:numPr>
      </w:pPr>
      <w:r w:rsidRPr="00F37289">
        <w:rPr>
          <w:b/>
          <w:bCs/>
        </w:rPr>
        <w:t>Proper Editor: </w:t>
      </w:r>
      <w:r w:rsidRPr="00F37289">
        <w:t>Use a proper editor that supports limited programming languages with auto-completion.</w:t>
      </w:r>
    </w:p>
    <w:p w14:paraId="60220F11" w14:textId="77777777" w:rsidR="00F37289" w:rsidRDefault="00F37289" w:rsidP="00F37289">
      <w:pPr>
        <w:numPr>
          <w:ilvl w:val="1"/>
          <w:numId w:val="9"/>
        </w:numPr>
      </w:pPr>
      <w:r w:rsidRPr="00F37289">
        <w:rPr>
          <w:b/>
          <w:bCs/>
        </w:rPr>
        <w:t>Compile and Run: </w:t>
      </w:r>
      <w:r w:rsidRPr="00F37289">
        <w:t>Allow programs to be compiled and run within the editor.</w:t>
      </w:r>
    </w:p>
    <w:p w14:paraId="20030B4F" w14:textId="77777777" w:rsidR="00B74886" w:rsidRDefault="00B74886" w:rsidP="00B74886"/>
    <w:p w14:paraId="5F131078" w14:textId="77777777" w:rsidR="002573F8" w:rsidRPr="002573F8" w:rsidRDefault="002573F8" w:rsidP="002573F8">
      <w:pPr>
        <w:rPr>
          <w:b/>
          <w:bCs/>
        </w:rPr>
      </w:pPr>
      <w:r w:rsidRPr="002573F8">
        <w:rPr>
          <w:b/>
          <w:bCs/>
        </w:rPr>
        <w:t>Other Instructions:</w:t>
      </w:r>
    </w:p>
    <w:p w14:paraId="796BC32D" w14:textId="77777777" w:rsidR="002573F8" w:rsidRPr="002573F8" w:rsidRDefault="002573F8" w:rsidP="002573F8">
      <w:pPr>
        <w:rPr>
          <w:b/>
          <w:bCs/>
        </w:rPr>
      </w:pPr>
      <w:r w:rsidRPr="002573F8">
        <w:rPr>
          <w:b/>
          <w:bCs/>
        </w:rPr>
        <w:t>Technologies:</w:t>
      </w:r>
    </w:p>
    <w:p w14:paraId="362B91A8" w14:textId="77777777" w:rsidR="002573F8" w:rsidRPr="002573F8" w:rsidRDefault="002573F8" w:rsidP="002573F8">
      <w:pPr>
        <w:numPr>
          <w:ilvl w:val="0"/>
          <w:numId w:val="11"/>
        </w:numPr>
        <w:rPr>
          <w:b/>
          <w:bCs/>
        </w:rPr>
      </w:pPr>
      <w:r w:rsidRPr="002573F8">
        <w:rPr>
          <w:b/>
          <w:bCs/>
        </w:rPr>
        <w:t>Backend:</w:t>
      </w:r>
    </w:p>
    <w:p w14:paraId="407F9AB2" w14:textId="77777777" w:rsidR="002573F8" w:rsidRPr="002573F8" w:rsidRDefault="002573F8" w:rsidP="002573F8">
      <w:pPr>
        <w:numPr>
          <w:ilvl w:val="1"/>
          <w:numId w:val="11"/>
        </w:numPr>
      </w:pPr>
      <w:r w:rsidRPr="002573F8">
        <w:t>Develop the API using either .NET (ASP.NET Core) or Java (Spring Boot).</w:t>
      </w:r>
    </w:p>
    <w:p w14:paraId="7A5E6F22" w14:textId="77777777" w:rsidR="002573F8" w:rsidRPr="002573F8" w:rsidRDefault="002573F8" w:rsidP="002573F8">
      <w:pPr>
        <w:numPr>
          <w:ilvl w:val="0"/>
          <w:numId w:val="11"/>
        </w:numPr>
        <w:rPr>
          <w:b/>
          <w:bCs/>
        </w:rPr>
      </w:pPr>
      <w:r w:rsidRPr="002573F8">
        <w:rPr>
          <w:b/>
          <w:bCs/>
        </w:rPr>
        <w:t>Frontend:</w:t>
      </w:r>
    </w:p>
    <w:p w14:paraId="13DA6EB4" w14:textId="655A7D94" w:rsidR="002573F8" w:rsidRPr="002573F8" w:rsidRDefault="002573F8" w:rsidP="002573F8">
      <w:pPr>
        <w:numPr>
          <w:ilvl w:val="1"/>
          <w:numId w:val="11"/>
        </w:numPr>
      </w:pPr>
      <w:r w:rsidRPr="002573F8">
        <w:t xml:space="preserve">Use React.js for building the </w:t>
      </w:r>
      <w:r w:rsidR="00EB1BFC">
        <w:t>front end.</w:t>
      </w:r>
    </w:p>
    <w:p w14:paraId="3DD5B2E7" w14:textId="77777777" w:rsidR="002573F8" w:rsidRPr="002573F8" w:rsidRDefault="002573F8" w:rsidP="002573F8">
      <w:pPr>
        <w:numPr>
          <w:ilvl w:val="1"/>
          <w:numId w:val="11"/>
        </w:numPr>
      </w:pPr>
      <w:r w:rsidRPr="002573F8">
        <w:t>You are permitted to use third-party open-source themes and libraries to enhance the UI.</w:t>
      </w:r>
    </w:p>
    <w:p w14:paraId="4A3D14A5" w14:textId="77777777" w:rsidR="002573F8" w:rsidRPr="002573F8" w:rsidRDefault="002573F8" w:rsidP="002573F8">
      <w:pPr>
        <w:numPr>
          <w:ilvl w:val="0"/>
          <w:numId w:val="11"/>
        </w:numPr>
        <w:rPr>
          <w:b/>
          <w:bCs/>
        </w:rPr>
      </w:pPr>
      <w:r w:rsidRPr="002573F8">
        <w:rPr>
          <w:b/>
          <w:bCs/>
        </w:rPr>
        <w:t>Database:</w:t>
      </w:r>
    </w:p>
    <w:p w14:paraId="244DD7C8" w14:textId="77777777" w:rsidR="002573F8" w:rsidRPr="002573F8" w:rsidRDefault="002573F8" w:rsidP="002573F8">
      <w:pPr>
        <w:numPr>
          <w:ilvl w:val="1"/>
          <w:numId w:val="11"/>
        </w:numPr>
      </w:pPr>
      <w:r w:rsidRPr="002573F8">
        <w:t>Utilize SQL Express for database management.</w:t>
      </w:r>
    </w:p>
    <w:p w14:paraId="595BE554" w14:textId="77777777" w:rsidR="002573F8" w:rsidRPr="002573F8" w:rsidRDefault="002573F8" w:rsidP="002573F8">
      <w:pPr>
        <w:numPr>
          <w:ilvl w:val="0"/>
          <w:numId w:val="11"/>
        </w:numPr>
        <w:rPr>
          <w:b/>
          <w:bCs/>
        </w:rPr>
      </w:pPr>
      <w:r w:rsidRPr="002573F8">
        <w:rPr>
          <w:b/>
          <w:bCs/>
        </w:rPr>
        <w:t>Version Control:</w:t>
      </w:r>
    </w:p>
    <w:p w14:paraId="3579A0E8" w14:textId="77777777" w:rsidR="002573F8" w:rsidRPr="002573F8" w:rsidRDefault="002573F8" w:rsidP="002573F8">
      <w:pPr>
        <w:numPr>
          <w:ilvl w:val="1"/>
          <w:numId w:val="11"/>
        </w:numPr>
      </w:pPr>
      <w:r w:rsidRPr="002573F8">
        <w:t>Host the project on GitHub with a clearly visible commit history.</w:t>
      </w:r>
    </w:p>
    <w:p w14:paraId="161EB282" w14:textId="77777777" w:rsidR="002573F8" w:rsidRPr="002573F8" w:rsidRDefault="002573F8" w:rsidP="002573F8">
      <w:pPr>
        <w:numPr>
          <w:ilvl w:val="1"/>
          <w:numId w:val="11"/>
        </w:numPr>
      </w:pPr>
      <w:r w:rsidRPr="002573F8">
        <w:t>Ensure daily (or frequent) commits to maintain a consistent development flow.</w:t>
      </w:r>
    </w:p>
    <w:p w14:paraId="32B2F0FB" w14:textId="77777777" w:rsidR="002573F8" w:rsidRPr="002573F8" w:rsidRDefault="002573F8" w:rsidP="002573F8">
      <w:pPr>
        <w:numPr>
          <w:ilvl w:val="1"/>
          <w:numId w:val="11"/>
        </w:numPr>
      </w:pPr>
      <w:r w:rsidRPr="002573F8">
        <w:t>Develop each feature in separate feature branches to maintain clean and organized code.</w:t>
      </w:r>
    </w:p>
    <w:p w14:paraId="41C2811A" w14:textId="77777777" w:rsidR="00200D2C" w:rsidRPr="00200D2C" w:rsidRDefault="00200D2C" w:rsidP="00200D2C">
      <w:pPr>
        <w:rPr>
          <w:b/>
          <w:bCs/>
        </w:rPr>
      </w:pPr>
    </w:p>
    <w:p w14:paraId="098EC0A5" w14:textId="77777777" w:rsidR="00F37289" w:rsidRPr="00F37289" w:rsidRDefault="00F37289" w:rsidP="00F37289">
      <w:r w:rsidRPr="00F37289">
        <w:t> </w:t>
      </w:r>
    </w:p>
    <w:p w14:paraId="44813D74" w14:textId="77777777" w:rsidR="00F37289" w:rsidRPr="00F37289" w:rsidRDefault="00F37289" w:rsidP="00F37289">
      <w:r w:rsidRPr="00F37289">
        <w:rPr>
          <w:i/>
          <w:iCs/>
        </w:rPr>
        <w:t> </w:t>
      </w:r>
    </w:p>
    <w:p w14:paraId="2D1F57DE" w14:textId="77777777" w:rsidR="00F37289" w:rsidRPr="00F37289" w:rsidRDefault="00F37289" w:rsidP="00F37289">
      <w:r w:rsidRPr="00F37289">
        <w:t> </w:t>
      </w:r>
    </w:p>
    <w:p w14:paraId="267AB97D" w14:textId="77777777" w:rsidR="00F37289" w:rsidRPr="00F37289" w:rsidRDefault="00F37289" w:rsidP="00F37289">
      <w:r w:rsidRPr="00F37289">
        <w:t> </w:t>
      </w:r>
    </w:p>
    <w:p w14:paraId="4D2AC215" w14:textId="77777777" w:rsidR="00F37289" w:rsidRPr="00F37289" w:rsidRDefault="00F37289" w:rsidP="00F37289">
      <w:r w:rsidRPr="00F37289">
        <w:t> </w:t>
      </w:r>
    </w:p>
    <w:p w14:paraId="7C647904" w14:textId="77777777" w:rsidR="00F37289" w:rsidRPr="00F37289" w:rsidRDefault="00F37289" w:rsidP="00F37289">
      <w:r w:rsidRPr="00F37289">
        <w:rPr>
          <w:i/>
          <w:iCs/>
        </w:rPr>
        <w:t> </w:t>
      </w:r>
    </w:p>
    <w:p w14:paraId="3583830B" w14:textId="77777777" w:rsidR="00F37289" w:rsidRPr="00F37289" w:rsidRDefault="00F37289" w:rsidP="00F37289">
      <w:r w:rsidRPr="00F37289">
        <w:t> </w:t>
      </w:r>
    </w:p>
    <w:p w14:paraId="114708C0" w14:textId="77777777" w:rsidR="00F37289" w:rsidRPr="00F37289" w:rsidRDefault="00F37289" w:rsidP="00F37289">
      <w:r w:rsidRPr="00F37289">
        <w:t> </w:t>
      </w:r>
    </w:p>
    <w:sectPr w:rsidR="00F37289" w:rsidRPr="00F372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9378D"/>
    <w:multiLevelType w:val="multilevel"/>
    <w:tmpl w:val="929E5A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5B3CF6"/>
    <w:multiLevelType w:val="multilevel"/>
    <w:tmpl w:val="F9F615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554D1D"/>
    <w:multiLevelType w:val="multilevel"/>
    <w:tmpl w:val="11D096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58217D"/>
    <w:multiLevelType w:val="multilevel"/>
    <w:tmpl w:val="FA206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B0F77D0"/>
    <w:multiLevelType w:val="multilevel"/>
    <w:tmpl w:val="73922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014DD8"/>
    <w:multiLevelType w:val="multilevel"/>
    <w:tmpl w:val="3BBCF9C8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4E265C70"/>
    <w:multiLevelType w:val="hybridMultilevel"/>
    <w:tmpl w:val="D7F8CD4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A4F5CB9"/>
    <w:multiLevelType w:val="multilevel"/>
    <w:tmpl w:val="E81C3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11A73E4"/>
    <w:multiLevelType w:val="multilevel"/>
    <w:tmpl w:val="A2EA6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EF03CCE"/>
    <w:multiLevelType w:val="multilevel"/>
    <w:tmpl w:val="C86A2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5A75D2F"/>
    <w:multiLevelType w:val="multilevel"/>
    <w:tmpl w:val="554C9E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30592748">
    <w:abstractNumId w:val="8"/>
    <w:lvlOverride w:ilvl="0">
      <w:startOverride w:val="1"/>
    </w:lvlOverride>
  </w:num>
  <w:num w:numId="2" w16cid:durableId="1926646845">
    <w:abstractNumId w:val="2"/>
    <w:lvlOverride w:ilvl="0">
      <w:startOverride w:val="1"/>
    </w:lvlOverride>
  </w:num>
  <w:num w:numId="3" w16cid:durableId="1481654531">
    <w:abstractNumId w:val="7"/>
    <w:lvlOverride w:ilvl="0">
      <w:startOverride w:val="1"/>
    </w:lvlOverride>
  </w:num>
  <w:num w:numId="4" w16cid:durableId="2103378363">
    <w:abstractNumId w:val="0"/>
    <w:lvlOverride w:ilvl="0">
      <w:startOverride w:val="1"/>
    </w:lvlOverride>
  </w:num>
  <w:num w:numId="5" w16cid:durableId="498040417">
    <w:abstractNumId w:val="10"/>
    <w:lvlOverride w:ilvl="0">
      <w:startOverride w:val="1"/>
    </w:lvlOverride>
  </w:num>
  <w:num w:numId="6" w16cid:durableId="1340693240">
    <w:abstractNumId w:val="1"/>
    <w:lvlOverride w:ilvl="0">
      <w:startOverride w:val="1"/>
    </w:lvlOverride>
  </w:num>
  <w:num w:numId="7" w16cid:durableId="2071493923">
    <w:abstractNumId w:val="5"/>
  </w:num>
  <w:num w:numId="8" w16cid:durableId="374164482">
    <w:abstractNumId w:val="3"/>
    <w:lvlOverride w:ilvl="0">
      <w:startOverride w:val="3"/>
    </w:lvlOverride>
  </w:num>
  <w:num w:numId="9" w16cid:durableId="1132939987">
    <w:abstractNumId w:val="9"/>
    <w:lvlOverride w:ilvl="0">
      <w:startOverride w:val="1"/>
    </w:lvlOverride>
  </w:num>
  <w:num w:numId="10" w16cid:durableId="459611676">
    <w:abstractNumId w:val="6"/>
  </w:num>
  <w:num w:numId="11" w16cid:durableId="11568727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0sTQxNDA1NLYwMDVS0lEKTi0uzszPAykwrAUAfkZo/ywAAAA="/>
  </w:docVars>
  <w:rsids>
    <w:rsidRoot w:val="00F37289"/>
    <w:rsid w:val="000F1460"/>
    <w:rsid w:val="0019407E"/>
    <w:rsid w:val="001A32EC"/>
    <w:rsid w:val="00200D2C"/>
    <w:rsid w:val="00233AD3"/>
    <w:rsid w:val="002573F8"/>
    <w:rsid w:val="00376277"/>
    <w:rsid w:val="00423C87"/>
    <w:rsid w:val="00441A0D"/>
    <w:rsid w:val="004C6DCC"/>
    <w:rsid w:val="00500B43"/>
    <w:rsid w:val="00560EFB"/>
    <w:rsid w:val="00733A61"/>
    <w:rsid w:val="00773DCE"/>
    <w:rsid w:val="00826AB4"/>
    <w:rsid w:val="00983C89"/>
    <w:rsid w:val="009A464C"/>
    <w:rsid w:val="009C503D"/>
    <w:rsid w:val="00A47D86"/>
    <w:rsid w:val="00A532CA"/>
    <w:rsid w:val="00B74886"/>
    <w:rsid w:val="00C044A6"/>
    <w:rsid w:val="00D82D5B"/>
    <w:rsid w:val="00DD075F"/>
    <w:rsid w:val="00EA41C2"/>
    <w:rsid w:val="00EB1BFC"/>
    <w:rsid w:val="00F37289"/>
    <w:rsid w:val="00F401DA"/>
    <w:rsid w:val="00FA7E80"/>
    <w:rsid w:val="00FE1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7D2ED"/>
  <w15:chartTrackingRefBased/>
  <w15:docId w15:val="{4A22EB2F-1BE1-48DC-BFEF-46BA93F73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72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72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728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728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728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728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728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728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728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728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3728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728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728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728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728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728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728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728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3728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72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728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372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372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3728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3728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3728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728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728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3728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7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1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5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95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60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4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6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23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396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764</Words>
  <Characters>4356</Characters>
  <Application>Microsoft Office Word</Application>
  <DocSecurity>0</DocSecurity>
  <Lines>36</Lines>
  <Paragraphs>10</Paragraphs>
  <ScaleCrop>false</ScaleCrop>
  <Company/>
  <LinksUpToDate>false</LinksUpToDate>
  <CharactersWithSpaces>5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ur Raval</dc:creator>
  <cp:keywords/>
  <dc:description/>
  <cp:lastModifiedBy>Ankur Raval</cp:lastModifiedBy>
  <cp:revision>19</cp:revision>
  <dcterms:created xsi:type="dcterms:W3CDTF">2024-10-22T00:46:00Z</dcterms:created>
  <dcterms:modified xsi:type="dcterms:W3CDTF">2024-10-23T10:11:00Z</dcterms:modified>
</cp:coreProperties>
</file>